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9e032e7ff31f904c064f6341a94c506a005983e"/>
    <w:p>
      <w:pPr>
        <w:pStyle w:val="Heading1"/>
      </w:pPr>
      <w:r>
        <w:t xml:space="preserve">Personal Statement: A Dedicated Meteorologist's Commitment to Nepal Kathmandu</w:t>
      </w:r>
    </w:p>
    <w:p>
      <w:pPr>
        <w:pStyle w:val="FirstParagraph"/>
      </w:pPr>
      <w:r>
        <w:t xml:space="preserve">As a passionate and qualified meteorologist with over five years of specialized experience in tropical and mountainous climate systems, I am writing this Personal Statement to express my profound dedication to contributing my expertise to the critical field of meteorology in Nepal Kathmandu. This document serves as a testament to my professional journey, technical capabilities, and unwavering commitment to serving communities most vulnerable to climate variability—particularly those residing in the unique geographical context of Nepal's capital city and its surrounding Himalayan ecosystems.</w:t>
      </w:r>
    </w:p>
    <w:p>
      <w:pPr>
        <w:pStyle w:val="BodyText"/>
      </w:pPr>
      <w:r>
        <w:t xml:space="preserve">My fascination with meteorology began during childhood in the foothills of Nepal's Annapurna range, where I witnessed firsthand how sudden weather shifts could transform agricultural livelihoods and endanger lives. This early exposure crystallized my decision to pursue formal education in atmospheric sciences, leading me to earn a Master of Science degree from Tribhuvan University's Institute of Agriculture and Animal Science in Kathmandu. My thesis on "Monsoon Dynamics in the Central Himalayas" provided me with foundational knowledge of Nepal's complex weather patterns, including the critical interaction between the Tibetan Plateau and the Indian Ocean monsoon system that directly impacts Kathmandu Valley. This academic work was not merely theoretical; it involved fieldwork collecting data from remote hilltop stations, reinforcing my understanding of how meteorological phenomena manifest uniquely in Nepal's topography.</w:t>
      </w:r>
    </w:p>
    <w:p>
      <w:pPr>
        <w:pStyle w:val="BodyText"/>
      </w:pPr>
      <w:r>
        <w:t xml:space="preserve">During my professional tenure as a Junior Meteorologist with the Department of Hydrology and Meteorology (DHM) in Kathmandu, I developed specialized skills directly applicable to the region's challenges. I managed real-time weather monitoring for the Bagmati River basin, analyzed satellite data to forecast monsoon-related flooding events that frequently disrupt Kathmandu's infrastructure, and contributed to DHM's public alert system during landslide-prone seasons. One pivotal project involved collaborating with local communities in Nuwakot District to establish low-cost rain gauges—evidencing my belief that meteorological work must be community-centered. These experiences deepened my appreciation for how a Meteorologist's role transcends data analysis; it requires translating complex climate science into actionable advice for farmers, city planners, and disaster response teams in Nepal Kathmandu.</w:t>
      </w:r>
    </w:p>
    <w:p>
      <w:pPr>
        <w:pStyle w:val="BodyText"/>
      </w:pPr>
      <w:r>
        <w:t xml:space="preserve">The urgency of meteorological services in Nepal Kathmandu cannot be overstated. As the capital city grapples with air pollution exceeding WHO standards by 10x during winter, rapid urbanization that alters microclimates, and increasing monsoon intensity linked to climate change, the need for hyper-localized forecasting has never been greater. I have studied Nepal's National Climate Change Policy (2019) and recognize how accurate weather prediction directly supports national goals for agriculture resilience (which employs 65% of Nepal's population) and urban disaster management. In my view, a Meteorologist in Nepal Kathmandu must be equally adept at interpreting satellite imagery as they are at understanding the cultural context of a rice farmer in Bhaktapur or a traffic manager navigating Kathmandu's congested streets during flash floods.</w:t>
      </w:r>
    </w:p>
    <w:p>
      <w:pPr>
        <w:pStyle w:val="BodyText"/>
      </w:pPr>
      <w:r>
        <w:t xml:space="preserve">My technical competencies align precisely with the demands of Nepal Kathmandu's meteorological landscape. I am proficient in WRF (Weather Research and Forecasting) modeling, GIS applications for spatial weather analysis, and the use of Doppler radar systems now being deployed across the country. More importantly, I possess practical experience adapting global climate models to local conditions—such as adjusting precipitation forecasts for Kathmandu's valley bowl topography or incorporating glacier melt data from Langtang National Park into seasonal outlooks. During my training with the World Meteorological Organization (WMO) in Geneva, I specifically focused on "Climate Services for Mountainous Regions," a skill set I now apply daily when interpreting how Himalayan snowmelt affects Kathmandu's water security.</w:t>
      </w:r>
    </w:p>
    <w:p>
      <w:pPr>
        <w:pStyle w:val="BodyText"/>
      </w:pPr>
      <w:r>
        <w:t xml:space="preserve">What sets me apart as a candidate is my proven ability to bridge scientific rigor with community needs. In 2022, I co-developed Nepal's first mobile-based weather advisory system for smallholder farmers in Kavre District—sending SMS alerts in Nepali about optimal planting windows based on localized soil moisture and rainfall forecasts. This project, funded by the UNDP Nepal Climate Change Support Program, reduced crop loss by 37% during the monsoon season. I understand that meteorology in Nepal Kathmandu must be accessible; therefore, I actively participate in "Weather Talks" at local schools and community centers to demystify climate science for non-experts. My approach embodies the role of a Meteorologist as not just an analyst, but as a trusted educator and partner within Nepali society.</w:t>
      </w:r>
    </w:p>
    <w:p>
      <w:pPr>
        <w:pStyle w:val="BodyText"/>
      </w:pPr>
      <w:r>
        <w:t xml:space="preserve">I am particularly drawn to Kathmandu because it represents both the greatest challenges and most transformative opportunities in Himalayan meteorology. The city's unique vulnerability—as one of Asia's most densely populated valleys surrounded by mountains—demands innovative solutions. I envision contributing to initiatives like the proposed "Kathmandu Valley Climate Resilience Hub," where my expertise in urban microclimate modeling could inform green infrastructure planning. Moreover, I am eager to support Nepal's National Disaster Risk Reduction Strategy through improved early warning systems for glacial lake outburst floods (GLOFs), which threaten communities downstream from Kathmandu's watershed regions.</w:t>
      </w:r>
    </w:p>
    <w:p>
      <w:pPr>
        <w:pStyle w:val="BodyText"/>
      </w:pPr>
      <w:r>
        <w:t xml:space="preserve">This Personal Statement is more than a job application; it is a declaration of my lifelong commitment to serving Nepal through meteorological science. I have spent years refining skills to understand Nepal Kathmandu's weather patterns not as abstract data points, but as life-altering forces that shape daily existence for millions. When I visualize my role as a Meteorologist here, I see myself analyzing satellite images of the Himalayas with an eye toward protecting farmers in Chitwan, or collaborating with Kathmandu Metropolitan City to develop heatwave response plans for vulnerable urban populations. My professional journey has been guided by the belief that accurate weather science is not merely an academic pursuit—it is a tool for equity, resilience, and hope in Nepal's most climate-vulnerable communities.</w:t>
      </w:r>
    </w:p>
    <w:p>
      <w:pPr>
        <w:pStyle w:val="BodyText"/>
      </w:pPr>
      <w:r>
        <w:t xml:space="preserve">I am prepared to immediately contribute my technical skills, cultural understanding of Nepal Kathmandu, and community-centered approach to advancing meteorological services across the nation. I look forward to discussing how my vision aligns with your institution's mission to build a weather-resilient Nepal from its capital city outward.</w:t>
      </w:r>
    </w:p>
    <w:p>
      <w:pPr>
        <w:pStyle w:val="BodyText"/>
      </w:pPr>
      <w:r>
        <w:t xml:space="preserve">With deep respect for Nepal's climate challenges and unwavering commitment to its people, I submit this Personal Statement as the foundation of my application for a Meteorologist position in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Nepal Kathmandu</dc:title>
  <dc:creator/>
  <dc:language>en</dc:language>
  <cp:keywords/>
  <dcterms:created xsi:type="dcterms:W3CDTF">2026-05-01T10:38:08Z</dcterms:created>
  <dcterms:modified xsi:type="dcterms:W3CDTF">2026-05-01T10:38:08Z</dcterms:modified>
</cp:coreProperties>
</file>

<file path=docProps/custom.xml><?xml version="1.0" encoding="utf-8"?>
<Properties xmlns="http://schemas.openxmlformats.org/officeDocument/2006/custom-properties" xmlns:vt="http://schemas.openxmlformats.org/officeDocument/2006/docPropsVTypes"/>
</file>